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2C4412" w14:textId="77777777" w:rsidR="00BB119E" w:rsidRPr="00D016D6" w:rsidRDefault="00D016D6" w:rsidP="00BB119E">
      <w:pPr>
        <w:jc w:val="both"/>
        <w:rPr>
          <w:rStyle w:val="Krepko"/>
        </w:rPr>
      </w:pPr>
      <w:r w:rsidRPr="00D016D6">
        <w:rPr>
          <w:rStyle w:val="Krepko"/>
        </w:rPr>
        <w:t>Statement of novelty</w:t>
      </w:r>
    </w:p>
    <w:p w14:paraId="413C3AD5" w14:textId="77777777" w:rsidR="00D016D6" w:rsidRPr="00B84871" w:rsidRDefault="00D016D6" w:rsidP="00BB119E">
      <w:pPr>
        <w:jc w:val="both"/>
        <w:rPr>
          <w:sz w:val="22"/>
          <w:szCs w:val="22"/>
          <w:lang w:eastAsia="ja-JP"/>
        </w:rPr>
      </w:pPr>
    </w:p>
    <w:p w14:paraId="3ED927E1" w14:textId="1C9E713A" w:rsidR="000C3E26" w:rsidRDefault="002951E1" w:rsidP="002951E1">
      <w:pPr>
        <w:jc w:val="both"/>
        <w:rPr>
          <w:sz w:val="22"/>
          <w:szCs w:val="22"/>
          <w:lang w:eastAsia="ja-JP"/>
        </w:rPr>
      </w:pPr>
      <w:r w:rsidRPr="00B84871">
        <w:rPr>
          <w:sz w:val="22"/>
          <w:szCs w:val="22"/>
          <w:lang w:eastAsia="ja-JP"/>
        </w:rPr>
        <w:t xml:space="preserve">This </w:t>
      </w:r>
      <w:r w:rsidR="000C3E26">
        <w:rPr>
          <w:sz w:val="22"/>
          <w:szCs w:val="22"/>
          <w:lang w:eastAsia="ja-JP"/>
        </w:rPr>
        <w:t>manuscript</w:t>
      </w:r>
      <w:r w:rsidRPr="00B84871">
        <w:rPr>
          <w:sz w:val="22"/>
          <w:szCs w:val="22"/>
          <w:lang w:eastAsia="ja-JP"/>
        </w:rPr>
        <w:t xml:space="preserve"> </w:t>
      </w:r>
      <w:r w:rsidR="00B61CCC">
        <w:rPr>
          <w:sz w:val="22"/>
          <w:szCs w:val="22"/>
          <w:lang w:eastAsia="ja-JP"/>
        </w:rPr>
        <w:t xml:space="preserve">discusses the </w:t>
      </w:r>
      <w:r w:rsidR="00B61CCC" w:rsidRPr="00B61CCC">
        <w:rPr>
          <w:sz w:val="22"/>
          <w:szCs w:val="22"/>
          <w:lang w:eastAsia="ja-JP"/>
        </w:rPr>
        <w:t>properties</w:t>
      </w:r>
      <w:r w:rsidR="000C3E26">
        <w:rPr>
          <w:sz w:val="22"/>
          <w:szCs w:val="22"/>
          <w:lang w:eastAsia="ja-JP"/>
        </w:rPr>
        <w:t xml:space="preserve"> of </w:t>
      </w:r>
      <w:r w:rsidR="00696FAC">
        <w:rPr>
          <w:sz w:val="22"/>
          <w:szCs w:val="22"/>
          <w:lang w:eastAsia="ja-JP"/>
        </w:rPr>
        <w:t>pro-dipeptides of granzymes A and B</w:t>
      </w:r>
      <w:r w:rsidR="008D5FD2">
        <w:rPr>
          <w:sz w:val="22"/>
          <w:szCs w:val="22"/>
          <w:lang w:eastAsia="ja-JP"/>
        </w:rPr>
        <w:t xml:space="preserve"> after their </w:t>
      </w:r>
      <w:r w:rsidR="008D5FD2" w:rsidRPr="00E23AF1">
        <w:rPr>
          <w:sz w:val="22"/>
          <w:szCs w:val="22"/>
        </w:rPr>
        <w:t xml:space="preserve">proteolytic </w:t>
      </w:r>
      <w:r w:rsidR="008D5FD2">
        <w:rPr>
          <w:sz w:val="22"/>
          <w:szCs w:val="22"/>
          <w:lang w:eastAsia="ja-JP"/>
        </w:rPr>
        <w:t xml:space="preserve">removal </w:t>
      </w:r>
      <w:r w:rsidR="008D5FD2" w:rsidRPr="00E23AF1">
        <w:rPr>
          <w:sz w:val="22"/>
          <w:szCs w:val="22"/>
        </w:rPr>
        <w:t>by cathepsin C (dipeptidyl-peptidase I).</w:t>
      </w:r>
    </w:p>
    <w:p w14:paraId="69992CB5" w14:textId="4F8BF836" w:rsidR="000C3E26" w:rsidRDefault="008A2E36" w:rsidP="002951E1">
      <w:pPr>
        <w:jc w:val="both"/>
        <w:rPr>
          <w:sz w:val="22"/>
          <w:szCs w:val="22"/>
          <w:lang w:eastAsia="ja-JP"/>
        </w:rPr>
      </w:pPr>
      <w:r>
        <w:rPr>
          <w:sz w:val="22"/>
          <w:szCs w:val="22"/>
          <w:lang w:eastAsia="ja-JP"/>
        </w:rPr>
        <w:t>O</w:t>
      </w:r>
      <w:r w:rsidR="009C7D16" w:rsidRPr="00B84871">
        <w:rPr>
          <w:sz w:val="22"/>
          <w:szCs w:val="22"/>
        </w:rPr>
        <w:t xml:space="preserve">ur </w:t>
      </w:r>
      <w:r w:rsidR="000C3E26">
        <w:rPr>
          <w:sz w:val="22"/>
          <w:szCs w:val="22"/>
        </w:rPr>
        <w:t>work</w:t>
      </w:r>
      <w:r w:rsidR="009C7D16" w:rsidRPr="00B84871">
        <w:rPr>
          <w:sz w:val="22"/>
          <w:szCs w:val="22"/>
        </w:rPr>
        <w:t xml:space="preserve"> makes a contribution to the literature because</w:t>
      </w:r>
      <w:r w:rsidR="00B61CCC">
        <w:rPr>
          <w:sz w:val="22"/>
          <w:szCs w:val="22"/>
        </w:rPr>
        <w:t xml:space="preserve"> it</w:t>
      </w:r>
      <w:r w:rsidR="002951E1" w:rsidRPr="00B84871">
        <w:rPr>
          <w:sz w:val="22"/>
          <w:szCs w:val="22"/>
          <w:lang w:eastAsia="ja-JP"/>
        </w:rPr>
        <w:t xml:space="preserve"> </w:t>
      </w:r>
      <w:r w:rsidR="000C3E26">
        <w:rPr>
          <w:sz w:val="22"/>
          <w:szCs w:val="22"/>
          <w:lang w:eastAsia="ja-JP"/>
        </w:rPr>
        <w:t>expands the knowledge of granzymes’ pro-dipeptides removed by cathepsin C, and their importance in the correct proteolytic activation.</w:t>
      </w:r>
    </w:p>
    <w:p w14:paraId="3EA9E47B" w14:textId="51DDD09B" w:rsidR="002951E1" w:rsidRPr="00B84871" w:rsidRDefault="002951E1" w:rsidP="002951E1">
      <w:pPr>
        <w:jc w:val="both"/>
        <w:rPr>
          <w:sz w:val="22"/>
          <w:szCs w:val="22"/>
          <w:lang w:eastAsia="ja-JP"/>
        </w:rPr>
      </w:pPr>
      <w:r w:rsidRPr="00B84871">
        <w:rPr>
          <w:sz w:val="22"/>
          <w:szCs w:val="22"/>
          <w:lang w:eastAsia="ja-JP"/>
        </w:rPr>
        <w:t xml:space="preserve">Further, </w:t>
      </w:r>
      <w:r w:rsidR="00EE589B" w:rsidRPr="00B84871">
        <w:rPr>
          <w:sz w:val="22"/>
          <w:szCs w:val="22"/>
          <w:lang w:eastAsia="ja-JP"/>
        </w:rPr>
        <w:t>we believe that this paper will be of interest to the readership of your journal</w:t>
      </w:r>
      <w:r w:rsidR="008E3808">
        <w:rPr>
          <w:sz w:val="22"/>
          <w:szCs w:val="22"/>
          <w:lang w:eastAsia="ja-JP"/>
        </w:rPr>
        <w:t>,</w:t>
      </w:r>
      <w:r w:rsidR="00EE589B" w:rsidRPr="00B84871">
        <w:rPr>
          <w:sz w:val="22"/>
          <w:szCs w:val="22"/>
          <w:lang w:eastAsia="ja-JP"/>
        </w:rPr>
        <w:t xml:space="preserve"> </w:t>
      </w:r>
      <w:r w:rsidRPr="00B84871">
        <w:rPr>
          <w:sz w:val="22"/>
          <w:szCs w:val="22"/>
          <w:lang w:eastAsia="ja-JP"/>
        </w:rPr>
        <w:t xml:space="preserve">because </w:t>
      </w:r>
      <w:r w:rsidR="00B61CCC">
        <w:rPr>
          <w:sz w:val="22"/>
          <w:szCs w:val="22"/>
          <w:lang w:eastAsia="ja-JP"/>
        </w:rPr>
        <w:t xml:space="preserve">in addition to the biochemical characteristics of these </w:t>
      </w:r>
      <w:r w:rsidR="000C3E26">
        <w:rPr>
          <w:sz w:val="22"/>
          <w:szCs w:val="22"/>
          <w:lang w:eastAsia="ja-JP"/>
        </w:rPr>
        <w:t>dipeptides</w:t>
      </w:r>
      <w:r w:rsidR="00B61CCC">
        <w:rPr>
          <w:sz w:val="22"/>
          <w:szCs w:val="22"/>
          <w:lang w:eastAsia="ja-JP"/>
        </w:rPr>
        <w:t xml:space="preserve">, </w:t>
      </w:r>
      <w:r w:rsidR="008E3808">
        <w:rPr>
          <w:sz w:val="22"/>
          <w:szCs w:val="22"/>
          <w:lang w:eastAsia="ja-JP"/>
        </w:rPr>
        <w:t xml:space="preserve">we discuss about </w:t>
      </w:r>
      <w:r w:rsidR="000C3E26">
        <w:rPr>
          <w:sz w:val="22"/>
          <w:szCs w:val="22"/>
          <w:lang w:eastAsia="ja-JP"/>
        </w:rPr>
        <w:t>a thin line between</w:t>
      </w:r>
      <w:r w:rsidR="00B61CCC">
        <w:rPr>
          <w:sz w:val="22"/>
          <w:szCs w:val="22"/>
          <w:lang w:eastAsia="ja-JP"/>
        </w:rPr>
        <w:t xml:space="preserve"> potential </w:t>
      </w:r>
      <w:r w:rsidR="000C3E26">
        <w:rPr>
          <w:sz w:val="22"/>
          <w:szCs w:val="22"/>
          <w:lang w:eastAsia="ja-JP"/>
        </w:rPr>
        <w:t>substrate and inhibitor</w:t>
      </w:r>
      <w:r w:rsidRPr="00B84871">
        <w:rPr>
          <w:sz w:val="22"/>
          <w:szCs w:val="22"/>
          <w:lang w:eastAsia="ja-JP"/>
        </w:rPr>
        <w:t>.</w:t>
      </w:r>
    </w:p>
    <w:p w14:paraId="16AF1A21" w14:textId="77777777" w:rsidR="002F1DB5" w:rsidRPr="00B84871" w:rsidRDefault="002F1DB5" w:rsidP="00BB119E">
      <w:pPr>
        <w:jc w:val="both"/>
        <w:rPr>
          <w:sz w:val="22"/>
          <w:szCs w:val="22"/>
          <w:lang w:eastAsia="ja-JP"/>
        </w:rPr>
      </w:pPr>
    </w:p>
    <w:p w14:paraId="76C973BA" w14:textId="77777777" w:rsidR="00BB119E" w:rsidRPr="00B84871" w:rsidRDefault="00BB119E" w:rsidP="00BB119E">
      <w:pPr>
        <w:jc w:val="both"/>
        <w:rPr>
          <w:sz w:val="22"/>
          <w:szCs w:val="22"/>
          <w:lang w:eastAsia="ja-JP"/>
        </w:rPr>
      </w:pPr>
      <w:r w:rsidRPr="00B84871">
        <w:rPr>
          <w:sz w:val="22"/>
          <w:szCs w:val="22"/>
          <w:lang w:eastAsia="ja-JP"/>
        </w:rPr>
        <w:t>I look forward to hearing from you.</w:t>
      </w:r>
    </w:p>
    <w:p w14:paraId="2969964A" w14:textId="77777777" w:rsidR="00BB119E" w:rsidRPr="00B84871" w:rsidRDefault="00BB119E" w:rsidP="00BB119E">
      <w:pPr>
        <w:jc w:val="both"/>
        <w:rPr>
          <w:sz w:val="22"/>
          <w:szCs w:val="22"/>
          <w:lang w:eastAsia="ja-JP"/>
        </w:rPr>
      </w:pPr>
    </w:p>
    <w:p w14:paraId="52B76821" w14:textId="77777777" w:rsidR="00BB119E" w:rsidRDefault="00BB119E" w:rsidP="00BB119E">
      <w:pPr>
        <w:jc w:val="both"/>
        <w:rPr>
          <w:sz w:val="22"/>
          <w:szCs w:val="22"/>
          <w:lang w:eastAsia="ja-JP"/>
        </w:rPr>
      </w:pPr>
      <w:r w:rsidRPr="00B84871">
        <w:rPr>
          <w:sz w:val="22"/>
          <w:szCs w:val="22"/>
          <w:lang w:eastAsia="ja-JP"/>
        </w:rPr>
        <w:t>Sincerely,</w:t>
      </w:r>
    </w:p>
    <w:p w14:paraId="61228C42" w14:textId="77777777" w:rsidR="00D02A2A" w:rsidRPr="00B84871" w:rsidRDefault="00D02A2A" w:rsidP="00BB119E">
      <w:pPr>
        <w:jc w:val="both"/>
        <w:rPr>
          <w:sz w:val="22"/>
          <w:szCs w:val="22"/>
          <w:lang w:eastAsia="ja-JP"/>
        </w:rPr>
      </w:pPr>
    </w:p>
    <w:p w14:paraId="056BAAC1" w14:textId="4ACFD968" w:rsidR="00BB119E" w:rsidRPr="00D02A2A" w:rsidRDefault="000C3E26" w:rsidP="00BB119E">
      <w:pPr>
        <w:jc w:val="both"/>
        <w:rPr>
          <w:sz w:val="22"/>
          <w:szCs w:val="22"/>
          <w:lang w:eastAsia="ja-JP"/>
        </w:rPr>
      </w:pPr>
      <w:r>
        <w:rPr>
          <w:sz w:val="22"/>
          <w:szCs w:val="22"/>
          <w:lang w:eastAsia="ja-JP"/>
        </w:rPr>
        <w:t>Iztok Dolenc</w:t>
      </w:r>
      <w:r w:rsidR="00214A72">
        <w:rPr>
          <w:sz w:val="22"/>
          <w:szCs w:val="22"/>
          <w:lang w:eastAsia="ja-JP"/>
        </w:rPr>
        <w:t xml:space="preserve"> </w:t>
      </w:r>
      <w:bookmarkStart w:id="0" w:name="_GoBack"/>
      <w:bookmarkEnd w:id="0"/>
    </w:p>
    <w:sectPr w:rsidR="00BB119E" w:rsidRPr="00D02A2A" w:rsidSect="00114A24">
      <w:pgSz w:w="12240" w:h="15840" w:code="1"/>
      <w:pgMar w:top="1304" w:right="1797" w:bottom="1304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B5BE6C" w14:textId="77777777" w:rsidR="008C6BC8" w:rsidRDefault="008C6BC8">
      <w:r>
        <w:separator/>
      </w:r>
    </w:p>
  </w:endnote>
  <w:endnote w:type="continuationSeparator" w:id="0">
    <w:p w14:paraId="24751C6E" w14:textId="77777777" w:rsidR="008C6BC8" w:rsidRDefault="008C6B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4B5D41" w14:textId="77777777" w:rsidR="008C6BC8" w:rsidRDefault="008C6BC8">
      <w:r>
        <w:separator/>
      </w:r>
    </w:p>
  </w:footnote>
  <w:footnote w:type="continuationSeparator" w:id="0">
    <w:p w14:paraId="199D934C" w14:textId="77777777" w:rsidR="008C6BC8" w:rsidRDefault="008C6BC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defaultTabStop w:val="720"/>
  <w:hyphenationZone w:val="425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N7UwsjQyMzG1NDVR0lEKTi0uzszPAykwqgUAGgbixiwAAAA="/>
  </w:docVars>
  <w:rsids>
    <w:rsidRoot w:val="001618A8"/>
    <w:rsid w:val="00002C61"/>
    <w:rsid w:val="00012970"/>
    <w:rsid w:val="000278C6"/>
    <w:rsid w:val="00035F27"/>
    <w:rsid w:val="00043E47"/>
    <w:rsid w:val="00046804"/>
    <w:rsid w:val="000632F3"/>
    <w:rsid w:val="00072192"/>
    <w:rsid w:val="00072ED6"/>
    <w:rsid w:val="000749F1"/>
    <w:rsid w:val="0007793C"/>
    <w:rsid w:val="0009492B"/>
    <w:rsid w:val="00095114"/>
    <w:rsid w:val="000B34AC"/>
    <w:rsid w:val="000C3E26"/>
    <w:rsid w:val="000D3ED4"/>
    <w:rsid w:val="000D781F"/>
    <w:rsid w:val="000F1860"/>
    <w:rsid w:val="00110D5C"/>
    <w:rsid w:val="00110FE4"/>
    <w:rsid w:val="00114A24"/>
    <w:rsid w:val="00115DDC"/>
    <w:rsid w:val="001201BB"/>
    <w:rsid w:val="0012521E"/>
    <w:rsid w:val="00130369"/>
    <w:rsid w:val="001457BC"/>
    <w:rsid w:val="0014780A"/>
    <w:rsid w:val="0014797D"/>
    <w:rsid w:val="001618A8"/>
    <w:rsid w:val="001809B6"/>
    <w:rsid w:val="001C0A18"/>
    <w:rsid w:val="001D0462"/>
    <w:rsid w:val="001E4051"/>
    <w:rsid w:val="001F2920"/>
    <w:rsid w:val="001F296B"/>
    <w:rsid w:val="001F2B20"/>
    <w:rsid w:val="001F5CD4"/>
    <w:rsid w:val="0020571C"/>
    <w:rsid w:val="00206F40"/>
    <w:rsid w:val="002129D5"/>
    <w:rsid w:val="00214A72"/>
    <w:rsid w:val="0022044A"/>
    <w:rsid w:val="0022175C"/>
    <w:rsid w:val="00222050"/>
    <w:rsid w:val="00227580"/>
    <w:rsid w:val="00230D51"/>
    <w:rsid w:val="0023324D"/>
    <w:rsid w:val="002570C2"/>
    <w:rsid w:val="00263F49"/>
    <w:rsid w:val="0027309E"/>
    <w:rsid w:val="0027447C"/>
    <w:rsid w:val="00282000"/>
    <w:rsid w:val="002951E1"/>
    <w:rsid w:val="002A1693"/>
    <w:rsid w:val="002A4FD8"/>
    <w:rsid w:val="002B4CE5"/>
    <w:rsid w:val="002F1DB5"/>
    <w:rsid w:val="002F2376"/>
    <w:rsid w:val="00302BFF"/>
    <w:rsid w:val="003213B8"/>
    <w:rsid w:val="00327097"/>
    <w:rsid w:val="003318E3"/>
    <w:rsid w:val="00336DE6"/>
    <w:rsid w:val="00355C7A"/>
    <w:rsid w:val="003568B4"/>
    <w:rsid w:val="003652AD"/>
    <w:rsid w:val="003732D3"/>
    <w:rsid w:val="0037469D"/>
    <w:rsid w:val="003968A6"/>
    <w:rsid w:val="003B4590"/>
    <w:rsid w:val="003C63A5"/>
    <w:rsid w:val="003D778F"/>
    <w:rsid w:val="003F0B47"/>
    <w:rsid w:val="0040112B"/>
    <w:rsid w:val="00411C88"/>
    <w:rsid w:val="0041696E"/>
    <w:rsid w:val="00417D64"/>
    <w:rsid w:val="0042646C"/>
    <w:rsid w:val="004315EE"/>
    <w:rsid w:val="00440BE5"/>
    <w:rsid w:val="004452C0"/>
    <w:rsid w:val="004531F5"/>
    <w:rsid w:val="004535F3"/>
    <w:rsid w:val="00463415"/>
    <w:rsid w:val="00466A42"/>
    <w:rsid w:val="00485A51"/>
    <w:rsid w:val="00495933"/>
    <w:rsid w:val="004A0A8E"/>
    <w:rsid w:val="004A0EF6"/>
    <w:rsid w:val="004B1D6A"/>
    <w:rsid w:val="004D1BBE"/>
    <w:rsid w:val="004F4299"/>
    <w:rsid w:val="00536447"/>
    <w:rsid w:val="00541F7E"/>
    <w:rsid w:val="00553DC7"/>
    <w:rsid w:val="00556160"/>
    <w:rsid w:val="00585EEC"/>
    <w:rsid w:val="005B73D5"/>
    <w:rsid w:val="005C2B50"/>
    <w:rsid w:val="005C3265"/>
    <w:rsid w:val="005C3457"/>
    <w:rsid w:val="005C3EFA"/>
    <w:rsid w:val="005C62AC"/>
    <w:rsid w:val="005E2C1A"/>
    <w:rsid w:val="005F70DD"/>
    <w:rsid w:val="00604BE4"/>
    <w:rsid w:val="0062575A"/>
    <w:rsid w:val="00632C25"/>
    <w:rsid w:val="006572E7"/>
    <w:rsid w:val="006642E9"/>
    <w:rsid w:val="00664E5C"/>
    <w:rsid w:val="00665A89"/>
    <w:rsid w:val="00685904"/>
    <w:rsid w:val="0069427F"/>
    <w:rsid w:val="00696FAC"/>
    <w:rsid w:val="006A3980"/>
    <w:rsid w:val="006E5AAB"/>
    <w:rsid w:val="006E7BCA"/>
    <w:rsid w:val="006F4D76"/>
    <w:rsid w:val="006F7768"/>
    <w:rsid w:val="00701C03"/>
    <w:rsid w:val="00705C88"/>
    <w:rsid w:val="00717574"/>
    <w:rsid w:val="0072311A"/>
    <w:rsid w:val="00727810"/>
    <w:rsid w:val="007858E4"/>
    <w:rsid w:val="00785D4F"/>
    <w:rsid w:val="00787102"/>
    <w:rsid w:val="00787795"/>
    <w:rsid w:val="00787F61"/>
    <w:rsid w:val="007E0A8E"/>
    <w:rsid w:val="007E4751"/>
    <w:rsid w:val="007F38E1"/>
    <w:rsid w:val="007F4B1E"/>
    <w:rsid w:val="007F589F"/>
    <w:rsid w:val="007F6A6A"/>
    <w:rsid w:val="008042ED"/>
    <w:rsid w:val="008130A1"/>
    <w:rsid w:val="00820544"/>
    <w:rsid w:val="0082378B"/>
    <w:rsid w:val="00827D0E"/>
    <w:rsid w:val="00831349"/>
    <w:rsid w:val="008318F7"/>
    <w:rsid w:val="008330B9"/>
    <w:rsid w:val="00833472"/>
    <w:rsid w:val="0084512D"/>
    <w:rsid w:val="00846CC9"/>
    <w:rsid w:val="00855FF6"/>
    <w:rsid w:val="008610AC"/>
    <w:rsid w:val="00865662"/>
    <w:rsid w:val="0087426B"/>
    <w:rsid w:val="00876BE5"/>
    <w:rsid w:val="00883688"/>
    <w:rsid w:val="00896C6B"/>
    <w:rsid w:val="008A0810"/>
    <w:rsid w:val="008A2E36"/>
    <w:rsid w:val="008B7753"/>
    <w:rsid w:val="008C6BC8"/>
    <w:rsid w:val="008D5FD2"/>
    <w:rsid w:val="008E3808"/>
    <w:rsid w:val="008E52D8"/>
    <w:rsid w:val="00911426"/>
    <w:rsid w:val="00916373"/>
    <w:rsid w:val="0093186E"/>
    <w:rsid w:val="00950EEE"/>
    <w:rsid w:val="00951BFB"/>
    <w:rsid w:val="0096432E"/>
    <w:rsid w:val="00992C04"/>
    <w:rsid w:val="009946D1"/>
    <w:rsid w:val="009959B1"/>
    <w:rsid w:val="009C659E"/>
    <w:rsid w:val="009C7D16"/>
    <w:rsid w:val="009D4CF6"/>
    <w:rsid w:val="009F3DC0"/>
    <w:rsid w:val="00A003BE"/>
    <w:rsid w:val="00A02BBC"/>
    <w:rsid w:val="00A13FA4"/>
    <w:rsid w:val="00A14C45"/>
    <w:rsid w:val="00A15880"/>
    <w:rsid w:val="00A16DBC"/>
    <w:rsid w:val="00A272CE"/>
    <w:rsid w:val="00A358DB"/>
    <w:rsid w:val="00A47ACE"/>
    <w:rsid w:val="00A6108A"/>
    <w:rsid w:val="00A73142"/>
    <w:rsid w:val="00A73BE9"/>
    <w:rsid w:val="00A82945"/>
    <w:rsid w:val="00A9546A"/>
    <w:rsid w:val="00AA05E7"/>
    <w:rsid w:val="00AA0661"/>
    <w:rsid w:val="00AB5FD6"/>
    <w:rsid w:val="00AB693F"/>
    <w:rsid w:val="00AC23CC"/>
    <w:rsid w:val="00AF1E70"/>
    <w:rsid w:val="00B00DDE"/>
    <w:rsid w:val="00B27E06"/>
    <w:rsid w:val="00B348C8"/>
    <w:rsid w:val="00B4701D"/>
    <w:rsid w:val="00B50446"/>
    <w:rsid w:val="00B57628"/>
    <w:rsid w:val="00B61CCC"/>
    <w:rsid w:val="00B64892"/>
    <w:rsid w:val="00B83892"/>
    <w:rsid w:val="00B84871"/>
    <w:rsid w:val="00B863A7"/>
    <w:rsid w:val="00B87CFA"/>
    <w:rsid w:val="00BB119E"/>
    <w:rsid w:val="00BD085D"/>
    <w:rsid w:val="00BD4E10"/>
    <w:rsid w:val="00BD753B"/>
    <w:rsid w:val="00BE7585"/>
    <w:rsid w:val="00BF2722"/>
    <w:rsid w:val="00C0395F"/>
    <w:rsid w:val="00C138FD"/>
    <w:rsid w:val="00C47A48"/>
    <w:rsid w:val="00C818BD"/>
    <w:rsid w:val="00C8487C"/>
    <w:rsid w:val="00CA0BE9"/>
    <w:rsid w:val="00CA19B8"/>
    <w:rsid w:val="00CA6BDB"/>
    <w:rsid w:val="00CB3A70"/>
    <w:rsid w:val="00CC310F"/>
    <w:rsid w:val="00CC4412"/>
    <w:rsid w:val="00CE2C16"/>
    <w:rsid w:val="00D016D6"/>
    <w:rsid w:val="00D02A2A"/>
    <w:rsid w:val="00D060DE"/>
    <w:rsid w:val="00D12FB0"/>
    <w:rsid w:val="00D157C0"/>
    <w:rsid w:val="00D263A9"/>
    <w:rsid w:val="00D26A1A"/>
    <w:rsid w:val="00D409A4"/>
    <w:rsid w:val="00D44E04"/>
    <w:rsid w:val="00D4654B"/>
    <w:rsid w:val="00D60ACA"/>
    <w:rsid w:val="00D613EC"/>
    <w:rsid w:val="00D65778"/>
    <w:rsid w:val="00D75C5C"/>
    <w:rsid w:val="00D871DF"/>
    <w:rsid w:val="00D9053B"/>
    <w:rsid w:val="00DA4D31"/>
    <w:rsid w:val="00DD111E"/>
    <w:rsid w:val="00DE4A40"/>
    <w:rsid w:val="00E056F7"/>
    <w:rsid w:val="00E1375E"/>
    <w:rsid w:val="00E3701A"/>
    <w:rsid w:val="00E733BE"/>
    <w:rsid w:val="00E767DB"/>
    <w:rsid w:val="00E838F3"/>
    <w:rsid w:val="00E961B1"/>
    <w:rsid w:val="00E969E1"/>
    <w:rsid w:val="00E97F37"/>
    <w:rsid w:val="00EA36CE"/>
    <w:rsid w:val="00EC6C5A"/>
    <w:rsid w:val="00EE11B7"/>
    <w:rsid w:val="00EE589B"/>
    <w:rsid w:val="00F03212"/>
    <w:rsid w:val="00F24BDC"/>
    <w:rsid w:val="00F40E7D"/>
    <w:rsid w:val="00F41DD7"/>
    <w:rsid w:val="00F443E9"/>
    <w:rsid w:val="00F45216"/>
    <w:rsid w:val="00F61932"/>
    <w:rsid w:val="00F64373"/>
    <w:rsid w:val="00F7054F"/>
    <w:rsid w:val="00F90AB7"/>
    <w:rsid w:val="00FA3A78"/>
    <w:rsid w:val="00FA725B"/>
    <w:rsid w:val="00FB0CB0"/>
    <w:rsid w:val="00FC4786"/>
    <w:rsid w:val="00FC70FB"/>
    <w:rsid w:val="00FE4FF5"/>
    <w:rsid w:val="00FF2620"/>
    <w:rsid w:val="00FF6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172A45D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69427F"/>
    <w:rPr>
      <w:sz w:val="24"/>
      <w:szCs w:val="24"/>
      <w:lang w:val="en-US" w:eastAsia="en-US" w:bidi="he-I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semiHidden/>
    <w:rsid w:val="00114A24"/>
    <w:pPr>
      <w:jc w:val="both"/>
    </w:pPr>
    <w:rPr>
      <w:lang w:eastAsia="ja-JP"/>
    </w:rPr>
  </w:style>
  <w:style w:type="paragraph" w:styleId="Glava">
    <w:name w:val="header"/>
    <w:basedOn w:val="Navaden"/>
    <w:semiHidden/>
    <w:rsid w:val="00114A24"/>
    <w:pPr>
      <w:tabs>
        <w:tab w:val="center" w:pos="4252"/>
        <w:tab w:val="right" w:pos="8504"/>
      </w:tabs>
      <w:snapToGrid w:val="0"/>
    </w:pPr>
  </w:style>
  <w:style w:type="paragraph" w:styleId="Noga">
    <w:name w:val="footer"/>
    <w:basedOn w:val="Navaden"/>
    <w:semiHidden/>
    <w:rsid w:val="00114A24"/>
    <w:pPr>
      <w:tabs>
        <w:tab w:val="center" w:pos="4252"/>
        <w:tab w:val="right" w:pos="8504"/>
      </w:tabs>
      <w:snapToGrid w:val="0"/>
    </w:pPr>
  </w:style>
  <w:style w:type="character" w:styleId="Pripombasklic">
    <w:name w:val="annotation reference"/>
    <w:semiHidden/>
    <w:unhideWhenUsed/>
    <w:rsid w:val="00114A24"/>
    <w:rPr>
      <w:sz w:val="16"/>
      <w:szCs w:val="16"/>
    </w:rPr>
  </w:style>
  <w:style w:type="paragraph" w:styleId="Pripombabesedilo">
    <w:name w:val="annotation text"/>
    <w:basedOn w:val="Navaden"/>
    <w:link w:val="PripombabesediloZnak"/>
    <w:unhideWhenUsed/>
    <w:rsid w:val="0069427F"/>
    <w:rPr>
      <w:sz w:val="22"/>
      <w:szCs w:val="20"/>
    </w:rPr>
  </w:style>
  <w:style w:type="character" w:customStyle="1" w:styleId="a">
    <w:name w:val="コメント文字列 (文字)"/>
    <w:rsid w:val="00114A24"/>
    <w:rPr>
      <w:lang w:bidi="he-IL"/>
    </w:rPr>
  </w:style>
  <w:style w:type="paragraph" w:styleId="Zadevapripombe">
    <w:name w:val="annotation subject"/>
    <w:basedOn w:val="Pripombabesedilo"/>
    <w:next w:val="Pripombabesedilo"/>
    <w:semiHidden/>
    <w:unhideWhenUsed/>
    <w:rsid w:val="00114A24"/>
    <w:rPr>
      <w:b/>
      <w:bCs/>
    </w:rPr>
  </w:style>
  <w:style w:type="character" w:customStyle="1" w:styleId="a0">
    <w:name w:val="コメント内容 (文字)"/>
    <w:semiHidden/>
    <w:rsid w:val="00114A24"/>
    <w:rPr>
      <w:b/>
      <w:bCs/>
      <w:lang w:bidi="he-IL"/>
    </w:rPr>
  </w:style>
  <w:style w:type="paragraph" w:styleId="Besedilooblaka">
    <w:name w:val="Balloon Text"/>
    <w:basedOn w:val="Navaden"/>
    <w:semiHidden/>
    <w:unhideWhenUsed/>
    <w:rsid w:val="0069427F"/>
    <w:rPr>
      <w:rFonts w:ascii="Tahoma" w:hAnsi="Tahoma" w:cs="Tahoma"/>
      <w:sz w:val="18"/>
      <w:szCs w:val="16"/>
    </w:rPr>
  </w:style>
  <w:style w:type="character" w:customStyle="1" w:styleId="a1">
    <w:name w:val="吹き出し (文字)"/>
    <w:semiHidden/>
    <w:rsid w:val="00114A24"/>
    <w:rPr>
      <w:rFonts w:ascii="Tahoma" w:hAnsi="Tahoma" w:cs="Tahoma"/>
      <w:sz w:val="16"/>
      <w:szCs w:val="16"/>
      <w:lang w:bidi="he-IL"/>
    </w:rPr>
  </w:style>
  <w:style w:type="paragraph" w:styleId="Revizija">
    <w:name w:val="Revision"/>
    <w:hidden/>
    <w:semiHidden/>
    <w:rsid w:val="00114A24"/>
    <w:rPr>
      <w:sz w:val="24"/>
      <w:szCs w:val="24"/>
      <w:lang w:val="en-US" w:eastAsia="en-US" w:bidi="he-IL"/>
    </w:rPr>
  </w:style>
  <w:style w:type="character" w:customStyle="1" w:styleId="PripombabesediloZnak">
    <w:name w:val="Pripomba – besedilo Znak"/>
    <w:link w:val="Pripombabesedilo"/>
    <w:rsid w:val="0069427F"/>
    <w:rPr>
      <w:sz w:val="22"/>
      <w:lang w:val="en-US" w:eastAsia="en-US" w:bidi="he-IL"/>
    </w:rPr>
  </w:style>
  <w:style w:type="character" w:styleId="Krepko">
    <w:name w:val="Strong"/>
    <w:basedOn w:val="Privzetapisavaodstavka"/>
    <w:uiPriority w:val="22"/>
    <w:qFormat/>
    <w:rsid w:val="00D016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081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D49FBC-AF69-44D5-801D-3D67186E52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9</Words>
  <Characters>568</Characters>
  <Application>Microsoft Office Word</Application>
  <DocSecurity>0</DocSecurity>
  <Lines>15</Lines>
  <Paragraphs>7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>What is</vt:lpstr>
    </vt:vector>
  </TitlesOfParts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9-04-08T07:04:00Z</dcterms:created>
  <dcterms:modified xsi:type="dcterms:W3CDTF">2019-04-11T08:31:00Z</dcterms:modified>
</cp:coreProperties>
</file>